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bookmarkStart w:id="20" w:name="X22755183501273f3a439ff6ce8f8ad895f9a84d"/>
    <w:p>
      <w:pPr>
        <w:pStyle w:val="Heading2"/>
      </w:pPr>
      <w:r>
        <w:t xml:space="preserve">For the Paramedic Training Program at Chicago Emergency Medical Services Academy</w:t>
      </w:r>
    </w:p>
    <w:p>
      <w:pPr>
        <w:pStyle w:val="FirstParagraph"/>
      </w:pPr>
      <w:r>
        <w:t xml:space="preserve">Dear Scholarship Selection Committee,</w:t>
      </w:r>
    </w:p>
    <w:p>
      <w:pPr>
        <w:pStyle w:val="BodyText"/>
      </w:pPr>
      <w:r>
        <w:t xml:space="preserve">With profound enthusiasm and unwavering determination, I am submitting this Scholarship Application Letter to formally apply for financial assistance toward my Paramedic training at the Chicago Emergency Medical Services Academy in the vibrant heart of United States Chicago. As a lifelong resident of the South Side with deep roots in community service, I have dedicated myself to preparing for a career that serves those most vulnerable during moments of crisis—exactly what the Paramedic profession represents. This scholarship would not merely fund my education; it would empower me to become an integral part of Chicago’s emergency response ecosystem, where every day thousands depend on skilled first responders like those trained at this institution.</w:t>
      </w:r>
    </w:p>
    <w:p>
      <w:pPr>
        <w:pStyle w:val="BodyText"/>
      </w:pPr>
      <w:r>
        <w:t xml:space="preserve">My journey toward becoming a Paramedic began not in a classroom, but amid the urgent calls that echoed through my childhood neighborhood. Growing up just blocks from the Robert Taylor Homes (now the site of transformative housing developments), I witnessed firsthand how emergency medical services could be both a lifeline and an unattainable luxury for many Chicago residents. When my neighbor, Mr. Henderson, suffered a severe diabetic episode at 3 a.m., it was not ambulances but community members who initially stabilized him until help arrived—highlighting the critical gap between need and response in underserved areas. This experience crystallized my resolve: I would become one of the first to answer Chicago’s emergency calls. Since then, I have volunteered as an EMT-Basic with Chicago Fire Department's Community Paramedicine Initiative for 18 months, responding to over 400 medical crises ranging from cardiac arrests to pediatric emergencies in neighborhoods where ambulance response times often exceed city averages. These experiences taught me that Paramedic training in United States Chicago must be more than technical proficiency—it demands cultural humility, crisis communication, and an unshakeable commitment to equity.</w:t>
      </w:r>
    </w:p>
    <w:p>
      <w:pPr>
        <w:pStyle w:val="BodyText"/>
      </w:pPr>
      <w:r>
        <w:t xml:space="preserve">The Chicago Emergency Medical Services Academy’s curriculum stands out as the only program in our city that integrates advanced trauma care with community health outreach—a model I am eager to embody. However, the financial barrier of $8,500 for tuition, state certification exams, and clinical rotations is insurmountable without support. As a single mother of two attending school while working 30 hours weekly as a medical scribe at Cook County Hospital, my savings are exhausted. The scholarship would directly alleviate this burden by covering textbook costs ($650), the National Registry Paramedic Exam fee ($295), and transportation to clinical sites across Chicago (estimated $1,200 annually). More importantly, it would allow me to fully immerse myself in the Academy’s rigorous 18-month program without the distraction of financial strain—a necessity when managing complex cases at locations like the 74th Street Fire Station or during mass-casualty events on Lake Shore Drive.</w:t>
      </w:r>
    </w:p>
    <w:p>
      <w:pPr>
        <w:pStyle w:val="BodyText"/>
      </w:pPr>
      <w:r>
        <w:t xml:space="preserve">My academic foundation prepares me for this challenge. I graduated with honors from Roosevelt University, earning a Bachelor of Science in Emergency Medical Services with a 3.8 GPA while maintaining my EMT-Basic certification. My thesis, "Barriers to Paramedic Recruitment in Chicago’s South Side Neighborhoods," analyzed how socioeconomic factors limit diversity among first responders—data I collected through partnerships with the Chicago Department of Public Health and the Union of Concerned Scientists. This research directly informed my decision to pursue advanced training at a program committed to serving all 200+ Chicago community areas, not just affluent districts. The Academy’s focus on "Paramedic as Community Health Partner" aligns perfectly with my vision: I plan to establish a neighborhood mobile clinic in Englewood post-graduation, collaborating with local churches and schools to provide preventative care alongside emergency response—a model proven effective by the Cook County Paramedic Program’s 30% reduction in ambulance calls for chronic conditions.</w:t>
      </w:r>
    </w:p>
    <w:p>
      <w:pPr>
        <w:pStyle w:val="BodyText"/>
      </w:pPr>
      <w:r>
        <w:t xml:space="preserve">What sets my Scholarship Application Letter apart is my understanding that becoming a Paramedic in United States Chicago means embracing responsibility beyond the ambulance. The city’s recent initiatives—like the</w:t>
      </w:r>
      <w:r>
        <w:t xml:space="preserve"> </w:t>
      </w:r>
      <w:r>
        <w:rPr>
          <w:iCs/>
          <w:i/>
        </w:rPr>
        <w:t xml:space="preserve">Chicago Emergency Medical Services Strategic Plan</w:t>
      </w:r>
      <w:r>
        <w:t xml:space="preserve"> </w:t>
      </w:r>
      <w:r>
        <w:t xml:space="preserve">emphasizing "Equity in Care" and partnerships with Cook County Health—are not just policies to me; they are the blueprint for my career. After completing my training, I will serve with Chicago Fire Department’s Squad 3 at Englewood Station, where I’ve already shadowed paramedics during their Community Response Team rotations. My goal is to reduce response times in areas currently classified as "healthcare deserts" through partnerships with community health workers—exactly the mission supported by this scholarship. In a city where emergency medical services are a frontline defense against systemic inequity, I am committed to being part of the solution.</w:t>
      </w:r>
    </w:p>
    <w:p>
      <w:pPr>
        <w:pStyle w:val="BodyText"/>
      </w:pPr>
      <w:r>
        <w:t xml:space="preserve">I recognize that my path is emblematic of countless Chicagoans who seek opportunity but face structural barriers. As a daughter of immigrants from El Salvador, I understand what it means to navigate systems that don’t always accommodate your story. But in United States Chicago, we build bridges—between cultures, between healthcare and community, between crisis response and prevention. This scholarship is not merely an investment in my education; it is a catalyst for expanding access to life-saving care across neighborhoods where the need is greatest. When I stand beside fellow paramedics at 3 a.m., stabilizing a patient in North Lawndale or Hyde Park, this scholarship will be the invisible force enabling me to do so without hesitation.</w:t>
      </w:r>
    </w:p>
    <w:p>
      <w:pPr>
        <w:pStyle w:val="BodyText"/>
      </w:pPr>
      <w:r>
        <w:t xml:space="preserve">I have attached my resume, letters of recommendation from Fire Chief Samuel B. Williams and Dr. Lena Chen (Chief of Emergency Medicine at Cook County Health), and my academic transcripts for your review. Thank you for considering how this Scholarship Application Letter reflects not just my qualifications, but a promise to the people I will serve. I am ready to earn this opportunity—and to honor it by becoming the Paramedic Chicago needs today and tomorrow.</w:t>
      </w:r>
    </w:p>
    <w:p>
      <w:pPr>
        <w:pStyle w:val="BodyText"/>
      </w:pPr>
      <w:r>
        <w:t xml:space="preserve">Sincerely,</w:t>
      </w:r>
    </w:p>
    <w:p>
      <w:pPr>
        <w:pStyle w:val="BodyText"/>
      </w:pPr>
      <w:r>
        <w:t xml:space="preserve">Maya Rodriguez</w:t>
      </w:r>
    </w:p>
    <w:p>
      <w:pPr>
        <w:pStyle w:val="BodyText"/>
      </w:pPr>
      <w:r>
        <w:t xml:space="preserve">1742 S Indiana Ave, Chicago, IL 60616</w:t>
      </w:r>
    </w:p>
    <w:p>
      <w:pPr>
        <w:pStyle w:val="BodyText"/>
      </w:pPr>
      <w:r>
        <w:t xml:space="preserve">m.rodriguez@email.com | (773) 555-8921</w:t>
      </w:r>
    </w:p>
    <w:p>
      <w:pPr>
        <w:pStyle w:val="BodyText"/>
      </w:pPr>
      <w: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3T19:48:13Z</dcterms:created>
  <dcterms:modified xsi:type="dcterms:W3CDTF">2026-07-23T19:48:13Z</dcterms:modified>
</cp:coreProperties>
</file>

<file path=docProps/custom.xml><?xml version="1.0" encoding="utf-8"?>
<Properties xmlns="http://schemas.openxmlformats.org/officeDocument/2006/custom-properties" xmlns:vt="http://schemas.openxmlformats.org/officeDocument/2006/docPropsVTypes"/>
</file>